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E780D" w:rsidP="009344FF">
      <w:r>
        <w:t>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43490" w:rsidRPr="00293DCB" w:rsidRDefault="00443490" w:rsidP="009344FF">
      <w:bookmarkStart w:id="0" w:name="_Hlk225789292"/>
      <w:bookmarkStart w:id="1" w:name="_GoBack"/>
      <w:r w:rsidRPr="00293DCB">
        <w:t xml:space="preserve">Prof. Arthur V.M. </w:t>
      </w:r>
      <w:proofErr w:type="spellStart"/>
      <w:r w:rsidRPr="00293DCB">
        <w:t>Kwena</w:t>
      </w:r>
      <w:proofErr w:type="spellEnd"/>
      <w:r w:rsidRPr="00293DCB">
        <w:t>, Moi University, Kenya</w:t>
      </w:r>
      <w:bookmarkEnd w:id="0"/>
      <w:bookmarkEnd w:id="1"/>
    </w:p>
    <w:sectPr w:rsidR="00443490" w:rsidRPr="00293D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TAzsTAwNTExsbRU0lEKTi0uzszPAykwrAUAmHu5WywAAAA="/>
  </w:docVars>
  <w:rsids>
    <w:rsidRoot w:val="00A72896"/>
    <w:rsid w:val="001E780D"/>
    <w:rsid w:val="00293DCB"/>
    <w:rsid w:val="002C0B2C"/>
    <w:rsid w:val="0044349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3E780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13:24:00Z</dcterms:modified>
</cp:coreProperties>
</file>